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2-01</w:t>
      </w:r>
      <w:r>
        <w:t xml:space="preserve"> </w:t>
      </w:r>
      <w:r>
        <w:t xml:space="preserve">06:11:4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07d487d3df114dda49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2-01T06:11:54Z</dcterms:created>
  <dcterms:modified xsi:type="dcterms:W3CDTF">2023-12-01T06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2-01 06:11:48</vt:lpwstr>
  </property>
</Properties>
</file>